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1708BA">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1708BA">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Eoin Galavan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1708BA">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1708BA">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1708BA">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1708BA">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1708BA">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1708BA">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1708BA">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1708BA">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1708BA">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1708BA">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1708BA">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1708BA">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1708BA">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1708BA">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1708BA">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1708BA">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1708BA">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1708BA">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1708BA">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1708BA">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1708BA">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1708BA">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1708BA">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1708BA">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1708BA">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1708BA">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1708BA">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1708BA">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1708BA">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1708BA">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1708BA">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1708BA">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1708BA">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1708BA"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6D3F902D"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different boat parts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lastRenderedPageBreak/>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77777777" w:rsidR="00C95A4C" w:rsidRDefault="006E667F">
      <w:pPr>
        <w:spacing w:line="397" w:lineRule="auto"/>
        <w:ind w:left="720"/>
        <w:rPr>
          <w:i/>
        </w:rPr>
      </w:pPr>
      <w:r>
        <w:t>Players have to avoid the zombies, search and find the boat parts and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6145C086" w:rsidR="00C95A4C" w:rsidRDefault="00795974">
      <w:pPr>
        <w:ind w:left="720"/>
        <w:rPr>
          <w:i/>
          <w:color w:val="7E7E7E"/>
          <w:shd w:val="clear" w:color="auto" w:fill="FEFEFE"/>
        </w:rPr>
      </w:pPr>
      <w:r>
        <w:rPr>
          <w:shd w:val="clear" w:color="auto" w:fill="FEFEFE"/>
        </w:rPr>
        <w:t xml:space="preserve">The player opens up the game and is greeted by the menu, upon selecting a level the gameplay starts, they find themselves on a map with different floors and walls as well as a minimap in the </w:t>
      </w:r>
      <w:r w:rsidR="00DE52C0">
        <w:rPr>
          <w:shd w:val="clear" w:color="auto" w:fill="FEFEFE"/>
        </w:rPr>
        <w:t xml:space="preserve">bottom left </w:t>
      </w:r>
      <w:r>
        <w:rPr>
          <w:shd w:val="clear" w:color="auto" w:fill="FEFEFE"/>
        </w:rPr>
        <w:t>corner of the screen</w:t>
      </w:r>
      <w:r w:rsidR="00DE52C0">
        <w:rPr>
          <w:shd w:val="clear" w:color="auto" w:fill="FEFEFE"/>
        </w:rPr>
        <w:t xml:space="preserve"> and </w:t>
      </w:r>
      <w:r w:rsidR="00B96AB9">
        <w:rPr>
          <w:shd w:val="clear" w:color="auto" w:fill="FEFEFE"/>
        </w:rPr>
        <w:t xml:space="preserve">a </w:t>
      </w:r>
      <w:r w:rsidR="00DE52C0">
        <w:rPr>
          <w:shd w:val="clear" w:color="auto" w:fill="FEFEFE"/>
        </w:rPr>
        <w:t>silhouette</w:t>
      </w:r>
      <w:r w:rsidR="00B96AB9">
        <w:rPr>
          <w:shd w:val="clear" w:color="auto" w:fill="FEFEFE"/>
        </w:rPr>
        <w:t xml:space="preserve"> of the item they need in </w:t>
      </w:r>
      <w:r w:rsidR="00DE52C0">
        <w:rPr>
          <w:shd w:val="clear" w:color="auto" w:fill="FEFEFE"/>
        </w:rPr>
        <w:t>the top right corner of the screen</w:t>
      </w:r>
      <w:r w:rsidR="00B96AB9">
        <w:rPr>
          <w:shd w:val="clear" w:color="auto" w:fill="FEFEFE"/>
        </w:rPr>
        <w:t>. The player clicks the arrow keys and the player on the screen starts to move</w:t>
      </w:r>
      <w:r w:rsidR="007D79F8">
        <w:rPr>
          <w:shd w:val="clear" w:color="auto" w:fill="FEFEFE"/>
        </w:rPr>
        <w:t>, the camera follows them as they do</w:t>
      </w:r>
      <w:r w:rsidR="00B96AB9">
        <w:rPr>
          <w:shd w:val="clear" w:color="auto" w:fill="FEFEFE"/>
        </w:rPr>
        <w:t xml:space="preserve">, they walk over some leaves and </w:t>
      </w:r>
      <w:r w:rsidR="007D79F8">
        <w:rPr>
          <w:shd w:val="clear" w:color="auto" w:fill="FEFEFE"/>
        </w:rPr>
        <w:t xml:space="preserve">noise represented by </w:t>
      </w:r>
      <w:r w:rsidR="00BC7B1B">
        <w:rPr>
          <w:shd w:val="clear" w:color="auto" w:fill="FEFEFE"/>
        </w:rPr>
        <w:t xml:space="preserve">a </w:t>
      </w:r>
      <w:r w:rsidR="007D79F8">
        <w:rPr>
          <w:shd w:val="clear" w:color="auto" w:fill="FEFEFE"/>
        </w:rPr>
        <w:t>growing circle that disappears over after a while</w:t>
      </w:r>
      <w:r w:rsidR="00B96AB9">
        <w:rPr>
          <w:shd w:val="clear" w:color="auto" w:fill="FEFEFE"/>
        </w:rPr>
        <w:t>, a zombie in a nearby box reacts but is stuck inside</w:t>
      </w:r>
      <w:r w:rsidR="007D79F8">
        <w:rPr>
          <w:shd w:val="clear" w:color="auto" w:fill="FEFEFE"/>
        </w:rPr>
        <w:t xml:space="preserve"> and the player reali</w:t>
      </w:r>
      <w:r w:rsidR="00BC7B1B">
        <w:rPr>
          <w:shd w:val="clear" w:color="auto" w:fill="FEFEFE"/>
        </w:rPr>
        <w:t>z</w:t>
      </w:r>
      <w:r w:rsidR="007D79F8">
        <w:rPr>
          <w:shd w:val="clear" w:color="auto" w:fill="FEFEFE"/>
        </w:rPr>
        <w:t>es the noise they make can attract zombies</w:t>
      </w:r>
      <w:r w:rsidR="00B96AB9">
        <w:rPr>
          <w:shd w:val="clear" w:color="auto" w:fill="FEFEFE"/>
        </w:rPr>
        <w:t>. The player gets to a window and wants to get inside, they see a stone on the ground</w:t>
      </w:r>
      <w:r w:rsidR="007D79F8">
        <w:rPr>
          <w:shd w:val="clear" w:color="auto" w:fill="FEFEFE"/>
        </w:rPr>
        <w:t>, pick it up</w:t>
      </w:r>
      <w:r w:rsidR="00B96AB9">
        <w:rPr>
          <w:shd w:val="clear" w:color="auto" w:fill="FEFEFE"/>
        </w:rPr>
        <w:t xml:space="preserve"> and throw it towards it, it breaks the window </w:t>
      </w:r>
      <w:r w:rsidR="007D79F8">
        <w:rPr>
          <w:shd w:val="clear" w:color="auto" w:fill="FEFEFE"/>
        </w:rPr>
        <w:t>and emits a lot of noise</w:t>
      </w:r>
      <w:r w:rsidR="00B96AB9">
        <w:rPr>
          <w:shd w:val="clear" w:color="auto" w:fill="FEFEFE"/>
        </w:rPr>
        <w:t xml:space="preserve"> but t</w:t>
      </w:r>
      <w:r w:rsidR="007D79F8">
        <w:rPr>
          <w:shd w:val="clear" w:color="auto" w:fill="FEFEFE"/>
        </w:rPr>
        <w:t>he player knew there was</w:t>
      </w:r>
      <w:r w:rsidR="00B96AB9">
        <w:rPr>
          <w:shd w:val="clear" w:color="auto" w:fill="FEFEFE"/>
        </w:rPr>
        <w:t xml:space="preserve"> no zombies nearby, the player climbs through the window and inside finds the boat part, upon pickup </w:t>
      </w:r>
      <w:r w:rsidR="00E1349C">
        <w:rPr>
          <w:shd w:val="clear" w:color="auto" w:fill="FEFEFE"/>
        </w:rPr>
        <w:t xml:space="preserve">of the boat part </w:t>
      </w:r>
      <w:r w:rsidR="00B96AB9">
        <w:rPr>
          <w:shd w:val="clear" w:color="auto" w:fill="FEFEFE"/>
        </w:rPr>
        <w:t>the silhouette in the corner fills up</w:t>
      </w:r>
      <w:r w:rsidR="00E1349C">
        <w:rPr>
          <w:shd w:val="clear" w:color="auto" w:fill="FEFEFE"/>
        </w:rPr>
        <w:t xml:space="preserve"> then </w:t>
      </w:r>
      <w:r w:rsidR="00B96AB9">
        <w:rPr>
          <w:shd w:val="clear" w:color="auto" w:fill="FEFEFE"/>
        </w:rPr>
        <w:t>the player proceeds to retrace their steps back to the beginning and i</w:t>
      </w:r>
      <w:r w:rsidR="00E1349C">
        <w:rPr>
          <w:shd w:val="clear" w:color="auto" w:fill="FEFEFE"/>
        </w:rPr>
        <w:t>s</w:t>
      </w:r>
      <w:r w:rsidR="00B96AB9">
        <w:rPr>
          <w:shd w:val="clear" w:color="auto" w:fill="FEFEFE"/>
        </w:rPr>
        <w:t xml:space="preserve"> </w:t>
      </w:r>
      <w:r w:rsidR="00E1349C">
        <w:rPr>
          <w:shd w:val="clear" w:color="auto" w:fill="FEFEFE"/>
        </w:rPr>
        <w:t>treated to</w:t>
      </w:r>
      <w:r w:rsidR="00B96AB9">
        <w:rPr>
          <w:shd w:val="clear" w:color="auto" w:fill="FEFEFE"/>
        </w:rPr>
        <w:t xml:space="preserve"> a congratulations screen upon completing the level</w:t>
      </w:r>
      <w:r w:rsidR="00D12EC2">
        <w:rPr>
          <w:shd w:val="clear" w:color="auto" w:fill="FEFEFE"/>
        </w:rPr>
        <w:t>.</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lastRenderedPageBreak/>
        <w:t>Game progression</w:t>
      </w:r>
      <w:bookmarkEnd w:id="28"/>
    </w:p>
    <w:p w14:paraId="241E93B5" w14:textId="77777777" w:rsidR="00C95A4C" w:rsidRDefault="006E667F">
      <w:pPr>
        <w:numPr>
          <w:ilvl w:val="2"/>
          <w:numId w:val="8"/>
        </w:numPr>
        <w:rPr>
          <w:i/>
        </w:rPr>
      </w:pPr>
      <w:r>
        <w:rPr>
          <w:i/>
        </w:rPr>
        <w:t>How do I progress from level to level?</w:t>
      </w:r>
      <w:r>
        <w:rPr>
          <w:i/>
        </w:rPr>
        <w:br/>
      </w:r>
      <w:r>
        <w:t>Get the loot and come back to the start point without being caught by the enemies.</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t>What rewards (useful or not) are revealed to keep player</w:t>
      </w:r>
      <w:r w:rsidR="00BC7B1B">
        <w:rPr>
          <w:i/>
        </w:rPr>
        <w:t>s</w:t>
      </w:r>
      <w:r>
        <w:rPr>
          <w:i/>
        </w:rPr>
        <w:t xml:space="preserve"> engaged?</w:t>
      </w:r>
    </w:p>
    <w:p w14:paraId="206548BB" w14:textId="77777777" w:rsidR="00C95A4C" w:rsidRDefault="006E667F">
      <w:pPr>
        <w:ind w:left="2160"/>
      </w:pPr>
      <w:r>
        <w:t xml:space="preserve">Players are challenged to improve their time on each level to earn stars and </w:t>
      </w:r>
      <w:r w:rsidR="00E1349C">
        <w:t>stars signify your grade for the game</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77777777" w:rsidR="00C95A4C" w:rsidRDefault="006E667F">
      <w:pPr>
        <w:ind w:left="1440"/>
        <w:rPr>
          <w:shd w:val="clear" w:color="auto" w:fill="FEFEFE"/>
        </w:rPr>
      </w:pPr>
      <w:r>
        <w:rPr>
          <w:shd w:val="clear" w:color="auto" w:fill="FEFEFE"/>
        </w:rPr>
        <w:t xml:space="preserve">After the player collects the loot and returns to the starting </w:t>
      </w:r>
      <w:r w:rsidR="00A52A4D">
        <w:rPr>
          <w:shd w:val="clear" w:color="auto" w:fill="FEFEFE"/>
        </w:rPr>
        <w:t>point</w:t>
      </w:r>
      <w:r w:rsidR="00E1349C">
        <w:rPr>
          <w:shd w:val="clear" w:color="auto" w:fill="FEFEFE"/>
        </w:rPr>
        <w:t xml:space="preserve"> the level is completed and may be replayed.</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777777" w:rsidR="00C95A4C" w:rsidRDefault="006E667F">
      <w:pPr>
        <w:ind w:left="1440"/>
      </w:pPr>
      <w:r>
        <w:t>The main object</w:t>
      </w:r>
      <w:r w:rsidR="00E1349C">
        <w:t>ive</w:t>
      </w:r>
      <w:r>
        <w:t xml:space="preserve"> is to avoid the enemies and collect the loot as fast as you can. </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777777" w:rsidR="00C95A4C" w:rsidRDefault="006E667F">
      <w:pPr>
        <w:ind w:left="1440"/>
      </w:pPr>
      <w:r>
        <w:t>The goal of the game is to collect all the loot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48C36CFB" w14:textId="77777777" w:rsidR="00880F58" w:rsidRDefault="006E667F">
      <w:pPr>
        <w:numPr>
          <w:ilvl w:val="0"/>
          <w:numId w:val="9"/>
        </w:numPr>
      </w:pPr>
      <w:r>
        <w:t xml:space="preserve">If </w:t>
      </w:r>
      <w:r w:rsidR="00AC5C54">
        <w:t xml:space="preserve">a </w:t>
      </w:r>
      <w:r>
        <w:t>player collide</w:t>
      </w:r>
      <w:r w:rsidR="00BC7B1B">
        <w:t>s</w:t>
      </w:r>
      <w:r>
        <w:t xml:space="preserve"> with the enemy a game over text will appear</w:t>
      </w:r>
    </w:p>
    <w:p w14:paraId="60B38218" w14:textId="3E8C3FA9" w:rsidR="00C95A4C" w:rsidRDefault="00880F58" w:rsidP="00880F58">
      <w:pPr>
        <w:numPr>
          <w:ilvl w:val="0"/>
          <w:numId w:val="9"/>
        </w:numPr>
      </w:pPr>
      <w:r>
        <w:t>Enemy moves towards Noise it hears</w:t>
      </w:r>
      <w:r w:rsidR="006E667F">
        <w:t xml:space="preserve"> </w:t>
      </w:r>
    </w:p>
    <w:p w14:paraId="6192B70C" w14:textId="77777777" w:rsidR="00C95A4C" w:rsidRDefault="006E667F">
      <w:pPr>
        <w:pStyle w:val="Heading3"/>
      </w:pPr>
      <w:bookmarkStart w:id="41" w:name="_u5lgbcqy568o" w:colFirst="0" w:colLast="0"/>
      <w:bookmarkEnd w:id="41"/>
      <w:r>
        <w:lastRenderedPageBreak/>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25731DE0"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C4DD591" w14:textId="676601F3" w:rsidR="00880F58" w:rsidRDefault="00880F58">
      <w:pPr>
        <w:numPr>
          <w:ilvl w:val="0"/>
          <w:numId w:val="1"/>
        </w:numPr>
        <w:rPr>
          <w:color w:val="434343"/>
        </w:rPr>
      </w:pPr>
      <w:r>
        <w:rPr>
          <w:color w:val="434343"/>
        </w:rPr>
        <w:t>Noise is created on ground that the player walks on</w:t>
      </w:r>
    </w:p>
    <w:p w14:paraId="48FE27D6" w14:textId="77777777" w:rsidR="00C95A4C" w:rsidRDefault="006E667F">
      <w:pPr>
        <w:pStyle w:val="Heading3"/>
        <w:ind w:left="720"/>
      </w:pPr>
      <w:bookmarkStart w:id="43" w:name="_f7ue0ysfxsbb" w:colFirst="0" w:colLast="0"/>
      <w:bookmarkStart w:id="44" w:name="_Toc87966218"/>
      <w:bookmarkEnd w:id="43"/>
      <w:r>
        <w:rPr>
          <w:b/>
        </w:rPr>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4B914406" w:rsidR="00C95A4C" w:rsidRDefault="006E667F">
      <w:pPr>
        <w:numPr>
          <w:ilvl w:val="0"/>
          <w:numId w:val="5"/>
        </w:numPr>
      </w:pPr>
      <w:r>
        <w:t xml:space="preserve">And </w:t>
      </w:r>
      <w:r w:rsidR="00880F58">
        <w:t>another that</w:t>
      </w:r>
      <w:r>
        <w:t xml:space="preserve"> trigger</w:t>
      </w:r>
      <w:r w:rsidR="00880F58">
        <w:t>s</w:t>
      </w:r>
      <w:r>
        <w:t xml:space="preserve">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2691F990" w14:textId="7C1AD613" w:rsidR="00260D65" w:rsidRDefault="004A03C5" w:rsidP="00260D65">
      <w:pPr>
        <w:pStyle w:val="ListParagraph"/>
        <w:numPr>
          <w:ilvl w:val="0"/>
          <w:numId w:val="39"/>
        </w:numPr>
      </w:pPr>
      <w:r>
        <w:t>Can be used for every element (sprites) of the game</w:t>
      </w:r>
    </w:p>
    <w:p w14:paraId="251BBA70" w14:textId="4ABBCEB9" w:rsidR="00260D65" w:rsidRDefault="00260D65" w:rsidP="00260D65">
      <w:pPr>
        <w:pStyle w:val="Heading3"/>
        <w:ind w:firstLine="720"/>
      </w:pPr>
      <w:r>
        <w:rPr>
          <w:b/>
        </w:rPr>
        <w:t>Feature 9 –</w:t>
      </w:r>
      <w:r>
        <w:t xml:space="preserve"> Level Builder</w:t>
      </w:r>
    </w:p>
    <w:p w14:paraId="33CC1F3F" w14:textId="4425FACB" w:rsidR="00260D65" w:rsidRPr="0026069D" w:rsidRDefault="00E91F21" w:rsidP="00E91F21">
      <w:pPr>
        <w:rPr>
          <w:lang w:val="en-IE"/>
        </w:rPr>
      </w:pPr>
      <w:r>
        <w:tab/>
        <w:t>Use to make building levels an easier experience</w:t>
      </w:r>
    </w:p>
    <w:p w14:paraId="38D79572" w14:textId="77777777" w:rsidR="00260D65" w:rsidRPr="00FA4C00" w:rsidRDefault="00260D65" w:rsidP="00260D65">
      <w:pPr>
        <w:ind w:firstLine="720"/>
        <w:rPr>
          <w:b/>
        </w:rPr>
      </w:pPr>
      <w:r w:rsidRPr="00FA4C00">
        <w:rPr>
          <w:b/>
        </w:rPr>
        <w:t>Conditions of satisfaction:</w:t>
      </w:r>
    </w:p>
    <w:p w14:paraId="2D929E4E" w14:textId="2D586057" w:rsidR="00E91F21" w:rsidRDefault="00E91F21" w:rsidP="00E91F21">
      <w:pPr>
        <w:pStyle w:val="ListParagraph"/>
        <w:numPr>
          <w:ilvl w:val="0"/>
          <w:numId w:val="39"/>
        </w:numPr>
      </w:pPr>
      <w:r>
        <w:t>Draw the Builder</w:t>
      </w:r>
    </w:p>
    <w:p w14:paraId="2C939143" w14:textId="6660CDED" w:rsidR="00260D65" w:rsidRDefault="00E91F21" w:rsidP="00E91F21">
      <w:pPr>
        <w:pStyle w:val="ListParagraph"/>
        <w:numPr>
          <w:ilvl w:val="0"/>
          <w:numId w:val="39"/>
        </w:numPr>
      </w:pPr>
      <w:r>
        <w:t>Select objects</w:t>
      </w:r>
    </w:p>
    <w:p w14:paraId="2AC8F9C8" w14:textId="2008CB26" w:rsidR="00E91F21" w:rsidRDefault="00E91F21" w:rsidP="00E91F21">
      <w:pPr>
        <w:pStyle w:val="ListParagraph"/>
        <w:numPr>
          <w:ilvl w:val="0"/>
          <w:numId w:val="39"/>
        </w:numPr>
      </w:pPr>
      <w:r>
        <w:t>Add/Remove</w:t>
      </w:r>
      <w:r w:rsidR="00A1307A">
        <w:t>/Modify</w:t>
      </w:r>
      <w:r>
        <w:t xml:space="preserve"> objects from the map</w:t>
      </w:r>
    </w:p>
    <w:p w14:paraId="6249DDA8" w14:textId="1AAED165" w:rsidR="00A1307A" w:rsidRDefault="00A1307A" w:rsidP="00E91F21">
      <w:pPr>
        <w:pStyle w:val="ListParagraph"/>
        <w:numPr>
          <w:ilvl w:val="0"/>
          <w:numId w:val="39"/>
        </w:numPr>
      </w:pPr>
      <w:r>
        <w:t>Export object data to a Json file</w:t>
      </w:r>
    </w:p>
    <w:p w14:paraId="124514F5" w14:textId="53E67A93" w:rsidR="00A1307A" w:rsidRDefault="00A1307A" w:rsidP="00A1307A">
      <w:pPr>
        <w:pStyle w:val="Heading3"/>
        <w:ind w:firstLine="720"/>
      </w:pPr>
      <w:r>
        <w:rPr>
          <w:b/>
        </w:rPr>
        <w:t>Feature 10 –</w:t>
      </w:r>
      <w:r>
        <w:t xml:space="preserve"> Menu &amp; UI</w:t>
      </w:r>
    </w:p>
    <w:p w14:paraId="7F41AE40" w14:textId="77777777" w:rsidR="00A1307A" w:rsidRPr="0026069D" w:rsidRDefault="00A1307A" w:rsidP="00A1307A">
      <w:pPr>
        <w:rPr>
          <w:lang w:val="en-IE"/>
        </w:rPr>
      </w:pPr>
      <w:r>
        <w:tab/>
        <w:t>Use to make building levels an easier experience</w:t>
      </w:r>
    </w:p>
    <w:p w14:paraId="15C6D6BF" w14:textId="77777777" w:rsidR="00A1307A" w:rsidRPr="00FA4C00" w:rsidRDefault="00A1307A" w:rsidP="00A1307A">
      <w:pPr>
        <w:ind w:firstLine="720"/>
        <w:rPr>
          <w:b/>
        </w:rPr>
      </w:pPr>
      <w:r w:rsidRPr="00FA4C00">
        <w:rPr>
          <w:b/>
        </w:rPr>
        <w:t>Conditions of satisfaction:</w:t>
      </w:r>
    </w:p>
    <w:p w14:paraId="4531CA4B" w14:textId="3DE9BF3D" w:rsidR="00A1307A" w:rsidRDefault="00A1307A" w:rsidP="00A1307A">
      <w:pPr>
        <w:pStyle w:val="ListParagraph"/>
        <w:numPr>
          <w:ilvl w:val="0"/>
          <w:numId w:val="39"/>
        </w:numPr>
      </w:pPr>
      <w:r>
        <w:t>Allows player to navigate through the game</w:t>
      </w:r>
    </w:p>
    <w:p w14:paraId="4B5A4DE4" w14:textId="785D5D62" w:rsidR="00A1307A" w:rsidRDefault="00A1307A" w:rsidP="00A1307A">
      <w:pPr>
        <w:pStyle w:val="ListParagraph"/>
        <w:numPr>
          <w:ilvl w:val="0"/>
          <w:numId w:val="39"/>
        </w:numPr>
      </w:pPr>
      <w:r>
        <w:lastRenderedPageBreak/>
        <w:t>Gives players information on what’s happening</w:t>
      </w:r>
      <w:r w:rsidR="00880F58">
        <w:t xml:space="preserve"> through a HUD</w:t>
      </w:r>
      <w:bookmarkStart w:id="52" w:name="_GoBack"/>
      <w:bookmarkEnd w:id="52"/>
    </w:p>
    <w:p w14:paraId="4A2D106E" w14:textId="3AF0F18E" w:rsidR="00514362" w:rsidRDefault="00514362" w:rsidP="00514362">
      <w:pPr>
        <w:pStyle w:val="Heading3"/>
        <w:ind w:firstLine="720"/>
      </w:pPr>
      <w:r>
        <w:rPr>
          <w:b/>
        </w:rPr>
        <w:t>Feature 11 –</w:t>
      </w:r>
      <w:r>
        <w:t xml:space="preserve"> Sound</w:t>
      </w:r>
    </w:p>
    <w:p w14:paraId="3DDC2863" w14:textId="77777777" w:rsidR="00514362" w:rsidRPr="0026069D" w:rsidRDefault="00514362" w:rsidP="00514362">
      <w:pPr>
        <w:rPr>
          <w:lang w:val="en-IE"/>
        </w:rPr>
      </w:pPr>
      <w:r>
        <w:tab/>
        <w:t>Use to make building levels an easier experience</w:t>
      </w:r>
    </w:p>
    <w:p w14:paraId="420626A5" w14:textId="77777777" w:rsidR="00514362" w:rsidRPr="00FA4C00" w:rsidRDefault="00514362" w:rsidP="00514362">
      <w:pPr>
        <w:ind w:firstLine="720"/>
        <w:rPr>
          <w:b/>
        </w:rPr>
      </w:pPr>
      <w:r w:rsidRPr="00FA4C00">
        <w:rPr>
          <w:b/>
        </w:rPr>
        <w:t>Conditions of satisfaction:</w:t>
      </w:r>
    </w:p>
    <w:p w14:paraId="01056921" w14:textId="5A4C8759" w:rsidR="00514362" w:rsidRDefault="00514362" w:rsidP="00514362">
      <w:pPr>
        <w:pStyle w:val="ListParagraph"/>
        <w:numPr>
          <w:ilvl w:val="0"/>
          <w:numId w:val="39"/>
        </w:numPr>
      </w:pPr>
      <w:r>
        <w:t>Play Music for the game</w:t>
      </w:r>
    </w:p>
    <w:p w14:paraId="479EBAA7" w14:textId="645D6ADD" w:rsidR="00514362" w:rsidRDefault="00514362" w:rsidP="00514362">
      <w:pPr>
        <w:pStyle w:val="ListParagraph"/>
        <w:numPr>
          <w:ilvl w:val="0"/>
          <w:numId w:val="39"/>
        </w:numPr>
      </w:pPr>
      <w:r>
        <w:t>Add Dynamic Sounds e.g. player footsteps, zombie growling, bottle breaking</w:t>
      </w:r>
    </w:p>
    <w:p w14:paraId="0EAE2779" w14:textId="77777777" w:rsidR="00514362" w:rsidRDefault="00514362" w:rsidP="00514362">
      <w:pPr>
        <w:pStyle w:val="ListParagraph"/>
        <w:ind w:left="1440"/>
      </w:pPr>
    </w:p>
    <w:p w14:paraId="3FA3DC32" w14:textId="77777777" w:rsidR="00A1307A" w:rsidRDefault="00A1307A" w:rsidP="00A1307A"/>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3" w:name="_Toc87954100"/>
      <w:bookmarkStart w:id="54" w:name="_Toc87966223"/>
      <w:r>
        <w:rPr>
          <w:rFonts w:ascii="Trebuchet MS" w:hAnsi="Trebuchet MS"/>
          <w:b/>
          <w:bCs/>
          <w:color w:val="000000"/>
          <w:sz w:val="32"/>
          <w:szCs w:val="32"/>
        </w:rPr>
        <w:t>Game World</w:t>
      </w:r>
      <w:bookmarkEnd w:id="53"/>
      <w:bookmarkEnd w:id="54"/>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5" w:name="_Toc87954101"/>
      <w:bookmarkStart w:id="56" w:name="_Toc87966224"/>
      <w:r w:rsidRPr="00692C60">
        <w:rPr>
          <w:rFonts w:ascii="Trebuchet MS" w:eastAsia="Times New Roman" w:hAnsi="Trebuchet MS"/>
          <w:color w:val="000000"/>
          <w:sz w:val="26"/>
          <w:szCs w:val="26"/>
          <w:lang w:val="en-GB" w:eastAsia="en-GB"/>
        </w:rPr>
        <w:t>Game Geography</w:t>
      </w:r>
      <w:bookmarkEnd w:id="55"/>
      <w:bookmarkEnd w:id="56"/>
    </w:p>
    <w:p w14:paraId="548C9D5F" w14:textId="5E5D4400"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around the map and grass closer to the </w:t>
      </w:r>
      <w:proofErr w:type="spellStart"/>
      <w:r w:rsidR="00BC7B1B" w:rsidRPr="00692C60">
        <w:rPr>
          <w:rFonts w:eastAsia="Times New Roman"/>
          <w:color w:val="000000"/>
          <w:lang w:val="en-GB" w:eastAsia="en-GB"/>
        </w:rPr>
        <w:t>cent</w:t>
      </w:r>
      <w:r w:rsidR="00BF56A0">
        <w:rPr>
          <w:rFonts w:eastAsia="Times New Roman"/>
          <w:color w:val="000000"/>
          <w:lang w:val="en-GB" w:eastAsia="en-GB"/>
        </w:rPr>
        <w:t>er</w:t>
      </w:r>
      <w:proofErr w:type="spellEnd"/>
      <w:r w:rsidRPr="00692C60">
        <w:rPr>
          <w:rFonts w:eastAsia="Times New Roman"/>
          <w:color w:val="000000"/>
          <w:lang w:val="en-GB" w:eastAsia="en-GB"/>
        </w:rPr>
        <w:t xml:space="preserve"> of the island. The geography of the level must also be like “post-apocalypses” so ruined roads and wrecks will be used all around the map.</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7" w:name="_Toc87954102"/>
      <w:bookmarkStart w:id="58" w:name="_Toc87966225"/>
      <w:r w:rsidRPr="00692C60">
        <w:rPr>
          <w:rFonts w:ascii="Trebuchet MS" w:eastAsia="Times New Roman" w:hAnsi="Trebuchet MS"/>
          <w:color w:val="000000"/>
          <w:sz w:val="26"/>
          <w:szCs w:val="26"/>
          <w:lang w:val="en-GB" w:eastAsia="en-GB"/>
        </w:rPr>
        <w:t>Game World Elements</w:t>
      </w:r>
      <w:bookmarkEnd w:id="57"/>
      <w:bookmarkEnd w:id="58"/>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9" w:name="_Toc87954103"/>
      <w:bookmarkStart w:id="60" w:name="_Toc87966226"/>
      <w:r w:rsidRPr="00692C60">
        <w:rPr>
          <w:rFonts w:ascii="Trebuchet MS" w:eastAsia="Times New Roman" w:hAnsi="Trebuchet MS"/>
          <w:color w:val="000000"/>
          <w:sz w:val="24"/>
          <w:szCs w:val="24"/>
          <w:lang w:val="en-GB" w:eastAsia="en-GB"/>
        </w:rPr>
        <w:t>Characters (Player and Enemies)</w:t>
      </w:r>
      <w:bookmarkEnd w:id="59"/>
      <w:bookmarkEnd w:id="60"/>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0F999D32"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25265854" w:rsidR="004A03C5" w:rsidRPr="00692C60" w:rsidRDefault="0073753D" w:rsidP="007C3112">
            <w:pPr>
              <w:spacing w:line="240" w:lineRule="auto"/>
              <w:rPr>
                <w:rFonts w:eastAsia="Times New Roman"/>
                <w:sz w:val="24"/>
                <w:szCs w:val="24"/>
                <w:lang w:val="en-GB" w:eastAsia="en-GB"/>
              </w:rPr>
            </w:pPr>
            <w:r>
              <w:rPr>
                <w:rFonts w:eastAsia="Times New Roman"/>
                <w:color w:val="000000"/>
                <w:lang w:val="en-GB" w:eastAsia="en-GB"/>
              </w:rPr>
              <w:t>The Zombie is static unless you enter its field of vision or it hears a noise</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1320BA31" w:rsidR="004A03C5" w:rsidRPr="00406398" w:rsidRDefault="0073753D" w:rsidP="007C3112">
            <w:pPr>
              <w:spacing w:line="240" w:lineRule="auto"/>
              <w:rPr>
                <w:rFonts w:eastAsia="Times New Roman"/>
                <w:szCs w:val="24"/>
                <w:lang w:val="en-GB" w:eastAsia="en-GB"/>
              </w:rPr>
            </w:pPr>
            <w:r>
              <w:rPr>
                <w:rFonts w:eastAsia="Times New Roman"/>
                <w:szCs w:val="24"/>
                <w:lang w:val="en-GB" w:eastAsia="en-GB"/>
              </w:rPr>
              <w:t>Chase the player or noises it hears</w:t>
            </w:r>
            <w:r w:rsidR="004A03C5" w:rsidRPr="00406398">
              <w:rPr>
                <w:rFonts w:eastAsia="Times New Roman"/>
                <w:szCs w:val="24"/>
                <w:lang w:val="en-GB" w:eastAsia="en-GB"/>
              </w:rPr>
              <w:t xml:space="preserv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226463D9"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0073753D">
              <w:rPr>
                <w:rFonts w:eastAsia="Times New Roman"/>
                <w:color w:val="000000"/>
                <w:lang w:val="en-GB" w:eastAsia="en-GB"/>
              </w:rPr>
              <w:t>Or see the player up close</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1" w:name="_Toc87954104"/>
      <w:bookmarkStart w:id="62" w:name="_Toc87966227"/>
      <w:r>
        <w:rPr>
          <w:rFonts w:ascii="Trebuchet MS" w:eastAsia="Times New Roman" w:hAnsi="Trebuchet MS"/>
          <w:color w:val="000000"/>
          <w:sz w:val="24"/>
          <w:szCs w:val="24"/>
          <w:lang w:val="en-GB" w:eastAsia="en-GB"/>
        </w:rPr>
        <w:lastRenderedPageBreak/>
        <w:t>Items</w:t>
      </w:r>
      <w:bookmarkEnd w:id="61"/>
      <w:bookmarkEnd w:id="62"/>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65DC1F1D"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252FD133" w:rsidR="004A03C5" w:rsidRPr="00692C60" w:rsidRDefault="0073753D" w:rsidP="007C3112">
            <w:pPr>
              <w:spacing w:line="240" w:lineRule="auto"/>
              <w:rPr>
                <w:rFonts w:eastAsia="Times New Roman"/>
                <w:color w:val="000000"/>
                <w:lang w:val="en-GB" w:eastAsia="en-GB"/>
              </w:rPr>
            </w:pPr>
            <w:r>
              <w:rPr>
                <w:rFonts w:eastAsia="Times New Roman"/>
                <w:color w:val="000000"/>
                <w:lang w:val="en-GB" w:eastAsia="en-GB"/>
              </w:rPr>
              <w:t>Goal</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D024A" w14:textId="05591222" w:rsidR="004A03C5" w:rsidRPr="00692C60" w:rsidRDefault="0073753D" w:rsidP="0073753D">
            <w:pPr>
              <w:spacing w:line="240" w:lineRule="auto"/>
              <w:rPr>
                <w:rFonts w:eastAsia="Times New Roman"/>
                <w:color w:val="000000"/>
                <w:lang w:val="en-GB" w:eastAsia="en-GB"/>
              </w:rPr>
            </w:pPr>
            <w:r>
              <w:rPr>
                <w:rFonts w:eastAsia="Times New Roman"/>
                <w:color w:val="000000"/>
                <w:lang w:val="en-GB" w:eastAsia="en-GB"/>
              </w:rPr>
              <w:t>This is the target for the player, they need to find and reach the goal to progress to the next level</w:t>
            </w:r>
          </w:p>
        </w:tc>
        <w:tc>
          <w:tcPr>
            <w:tcW w:w="3812" w:type="dxa"/>
            <w:tcBorders>
              <w:top w:val="single" w:sz="8" w:space="0" w:color="000000"/>
              <w:left w:val="single" w:sz="8" w:space="0" w:color="000000"/>
              <w:bottom w:val="single" w:sz="8" w:space="0" w:color="000000"/>
              <w:right w:val="single" w:sz="8" w:space="0" w:color="000000"/>
            </w:tcBorders>
          </w:tcPr>
          <w:p w14:paraId="508DAD58" w14:textId="463B5EC3" w:rsidR="004A03C5" w:rsidRDefault="00880F58" w:rsidP="007C3112">
            <w:pPr>
              <w:spacing w:line="240" w:lineRule="auto"/>
              <w:rPr>
                <w:rFonts w:eastAsia="Times New Roman"/>
                <w:color w:val="000000"/>
                <w:lang w:val="en-GB" w:eastAsia="en-GB"/>
              </w:rPr>
            </w:pPr>
            <w:r>
              <w:rPr>
                <w:rFonts w:eastAsia="Times New Roman"/>
                <w:color w:val="000000"/>
                <w:lang w:val="en-GB" w:eastAsia="en-GB"/>
              </w:rPr>
              <w:t>Allows the player to complete a level</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3" w:name="_Toc87966228"/>
      <w:r>
        <w:rPr>
          <w:rFonts w:ascii="Trebuchet MS" w:hAnsi="Trebuchet MS"/>
          <w:b/>
          <w:bCs/>
          <w:color w:val="000000"/>
          <w:sz w:val="32"/>
          <w:szCs w:val="32"/>
        </w:rPr>
        <w:t>Levels</w:t>
      </w:r>
      <w:bookmarkEnd w:id="63"/>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4" w:name="_Toc87966229"/>
      <w:r w:rsidRPr="000D0D21">
        <w:rPr>
          <w:rFonts w:ascii="Trebuchet MS" w:hAnsi="Trebuchet MS"/>
          <w:color w:val="000000"/>
          <w:sz w:val="26"/>
          <w:szCs w:val="26"/>
        </w:rPr>
        <w:t>Level description</w:t>
      </w:r>
      <w:bookmarkEnd w:id="64"/>
    </w:p>
    <w:p w14:paraId="481BAB89" w14:textId="2C6846F0"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w:t>
      </w:r>
      <w:r w:rsidR="00BB1E04">
        <w:rPr>
          <w:rFonts w:ascii="Arial" w:hAnsi="Arial" w:cs="Arial"/>
          <w:iCs/>
          <w:color w:val="000000"/>
          <w:sz w:val="22"/>
          <w:szCs w:val="22"/>
        </w:rPr>
        <w:t xml:space="preserve"> This Level is designed primarily to show off all the mechanics, </w:t>
      </w:r>
      <w:r w:rsidR="00880F58">
        <w:rPr>
          <w:rFonts w:ascii="Arial" w:hAnsi="Arial" w:cs="Arial"/>
          <w:iCs/>
          <w:color w:val="000000"/>
          <w:sz w:val="22"/>
          <w:szCs w:val="22"/>
        </w:rPr>
        <w:t>4 different terrains to the left to show off noise variance, bottles and a wall at the bottom to show off throwing objects, ground and a zombie to the right to show the noise triggering the zombie</w:t>
      </w:r>
    </w:p>
    <w:p w14:paraId="473CD802" w14:textId="6F854200" w:rsidR="00BB1E04" w:rsidRPr="00BB1E04" w:rsidRDefault="00E70BDB" w:rsidP="0073753D">
      <w:pPr>
        <w:pStyle w:val="NormalWeb"/>
        <w:spacing w:before="0" w:beforeAutospacing="0" w:after="0" w:afterAutospacing="0"/>
        <w:ind w:left="1440"/>
        <w:textAlignment w:val="baseline"/>
        <w:rPr>
          <w:rFonts w:ascii="Trebuchet MS" w:hAnsi="Trebuchet MS"/>
          <w:color w:val="000000"/>
          <w:sz w:val="48"/>
          <w:szCs w:val="48"/>
        </w:rPr>
      </w:pPr>
      <w:r w:rsidRPr="00B21331">
        <w:rPr>
          <w:rFonts w:ascii="Arial" w:hAnsi="Arial" w:cs="Arial"/>
          <w:iCs/>
          <w:color w:val="000000"/>
          <w:sz w:val="22"/>
          <w:szCs w:val="22"/>
        </w:rPr>
        <w:t xml:space="preserve">Level 2: </w:t>
      </w:r>
      <w:bookmarkStart w:id="65" w:name="_Toc87966230"/>
      <w:r w:rsidR="00BB1E04">
        <w:rPr>
          <w:rFonts w:ascii="Arial" w:hAnsi="Arial" w:cs="Arial"/>
          <w:iCs/>
          <w:color w:val="000000"/>
          <w:sz w:val="22"/>
          <w:szCs w:val="22"/>
        </w:rPr>
        <w:t>This level highlights the level of detail can be added to a level, there’s 2 zombies and 2 pickups along with lots of objects and walls obstructing movement</w:t>
      </w:r>
    </w:p>
    <w:p w14:paraId="6D7FF35F" w14:textId="04B05E1D" w:rsidR="002B47A2" w:rsidRDefault="002B47A2" w:rsidP="00BB1E04">
      <w:pPr>
        <w:pStyle w:val="NormalWeb"/>
        <w:numPr>
          <w:ilvl w:val="0"/>
          <w:numId w:val="3"/>
        </w:numPr>
        <w:spacing w:before="0" w:beforeAutospacing="0" w:after="0" w:afterAutospacing="0"/>
        <w:textAlignment w:val="baseline"/>
        <w:rPr>
          <w:rFonts w:ascii="Trebuchet MS" w:hAnsi="Trebuchet MS"/>
          <w:color w:val="000000"/>
          <w:sz w:val="48"/>
          <w:szCs w:val="48"/>
        </w:rPr>
      </w:pPr>
      <w:r>
        <w:rPr>
          <w:rFonts w:ascii="Trebuchet MS" w:hAnsi="Trebuchet MS"/>
          <w:b/>
          <w:bCs/>
          <w:color w:val="000000"/>
          <w:sz w:val="32"/>
          <w:szCs w:val="32"/>
        </w:rPr>
        <w:t>Interface</w:t>
      </w:r>
      <w:bookmarkEnd w:id="65"/>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6" w:name="_Toc87966231"/>
      <w:r>
        <w:rPr>
          <w:rFonts w:ascii="Trebuchet MS" w:hAnsi="Trebuchet MS"/>
          <w:color w:val="000000"/>
          <w:sz w:val="26"/>
          <w:szCs w:val="26"/>
        </w:rPr>
        <w:t>Controls</w:t>
      </w:r>
      <w:bookmarkEnd w:id="66"/>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16DE0F59" w:rsidR="00B21331" w:rsidRPr="000D0D21" w:rsidRDefault="0073753D" w:rsidP="002B47A2">
      <w:pPr>
        <w:pStyle w:val="NormalWeb"/>
        <w:spacing w:before="0" w:beforeAutospacing="0" w:after="0" w:afterAutospacing="0"/>
        <w:ind w:left="720"/>
      </w:pPr>
      <w:r>
        <w:t xml:space="preserve">Left </w:t>
      </w:r>
      <w:r w:rsidR="00B21331"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6A4F413E" w14:textId="77777777" w:rsidR="0073753D" w:rsidRDefault="005D5F67" w:rsidP="000D0D21">
      <w:pPr>
        <w:pStyle w:val="NormalWeb"/>
        <w:spacing w:before="0" w:beforeAutospacing="0" w:after="0" w:afterAutospacing="0"/>
        <w:ind w:left="720"/>
      </w:pPr>
      <w:r w:rsidRPr="000D0D21">
        <w:t>D – toggle debug mode</w:t>
      </w:r>
    </w:p>
    <w:p w14:paraId="54EB159B" w14:textId="11CF2716" w:rsidR="002B47A2" w:rsidRDefault="0073753D" w:rsidP="000D0D21">
      <w:pPr>
        <w:pStyle w:val="NormalWeb"/>
        <w:spacing w:before="0" w:beforeAutospacing="0" w:after="0" w:afterAutospacing="0"/>
        <w:ind w:left="720"/>
      </w:pPr>
      <w:r>
        <w:t>Right Ctrl – throw an object in your inventory</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7" w:name="_Toc87966232"/>
      <w:r w:rsidR="002B47A2">
        <w:rPr>
          <w:rFonts w:ascii="Trebuchet MS" w:hAnsi="Trebuchet MS"/>
          <w:color w:val="000000"/>
          <w:sz w:val="26"/>
          <w:szCs w:val="26"/>
        </w:rPr>
        <w:t>HUD</w:t>
      </w:r>
      <w:bookmarkEnd w:id="67"/>
    </w:p>
    <w:p w14:paraId="39CCC960" w14:textId="77777777" w:rsidR="002B47A2" w:rsidRDefault="005D5F67" w:rsidP="00AC19A0">
      <w:pPr>
        <w:ind w:left="720"/>
      </w:pPr>
      <w:r>
        <w:rPr>
          <w:noProof/>
        </w:rPr>
        <w:lastRenderedPageBreak/>
        <w:drawing>
          <wp:inline distT="0" distB="0" distL="0" distR="0" wp14:anchorId="43A10C9D" wp14:editId="146DB84E">
            <wp:extent cx="3793067"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UDLayou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00243" cy="2137637"/>
                    </a:xfrm>
                    <a:prstGeom prst="rect">
                      <a:avLst/>
                    </a:prstGeom>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8" w:name="_Toc87966233"/>
      <w:proofErr w:type="spellStart"/>
      <w:r w:rsidR="002B47A2">
        <w:rPr>
          <w:rFonts w:ascii="Trebuchet MS" w:hAnsi="Trebuchet MS"/>
          <w:color w:val="000000"/>
          <w:sz w:val="26"/>
          <w:szCs w:val="26"/>
        </w:rPr>
        <w:t>Screenflow</w:t>
      </w:r>
      <w:bookmarkEnd w:id="68"/>
      <w:proofErr w:type="spellEnd"/>
    </w:p>
    <w:p w14:paraId="067D4E2B" w14:textId="77777777" w:rsidR="002B47A2" w:rsidRDefault="005D5F67" w:rsidP="002B47A2">
      <w:pPr>
        <w:pStyle w:val="NormalWeb"/>
        <w:spacing w:before="0" w:beforeAutospacing="0" w:after="0" w:afterAutospacing="0"/>
        <w:ind w:left="720"/>
      </w:pPr>
      <w:r>
        <w:rPr>
          <w:noProof/>
        </w:rPr>
        <w:drawing>
          <wp:inline distT="0" distB="0" distL="0" distR="0" wp14:anchorId="504456EF" wp14:editId="68C7FD6B">
            <wp:extent cx="4676775" cy="3448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16">
                      <a:extLst>
                        <a:ext uri="{28A0092B-C50C-407E-A947-70E740481C1C}">
                          <a14:useLocalDpi xmlns:a14="http://schemas.microsoft.com/office/drawing/2010/main" val="0"/>
                        </a:ext>
                      </a:extLst>
                    </a:blip>
                    <a:stretch>
                      <a:fillRect/>
                    </a:stretch>
                  </pic:blipFill>
                  <pic:spPr>
                    <a:xfrm>
                      <a:off x="0" y="0"/>
                      <a:ext cx="4676775"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9" w:name="_Toc87966234"/>
      <w:r w:rsidR="002B47A2">
        <w:rPr>
          <w:rFonts w:ascii="Trebuchet MS" w:hAnsi="Trebuchet MS"/>
          <w:color w:val="000000"/>
          <w:sz w:val="26"/>
          <w:szCs w:val="26"/>
        </w:rPr>
        <w:t>Control system</w:t>
      </w:r>
      <w:bookmarkEnd w:id="69"/>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70" w:name="_Toc87966235"/>
      <w:r w:rsidRPr="00DD6A3A">
        <w:lastRenderedPageBreak/>
        <w:t>AI</w:t>
      </w:r>
      <w:bookmarkEnd w:id="70"/>
    </w:p>
    <w:p w14:paraId="03537579" w14:textId="52159439" w:rsidR="00DD6A3A" w:rsidRDefault="00DD6A3A" w:rsidP="00DD6A3A">
      <w:pPr>
        <w:pStyle w:val="Heading3"/>
        <w:numPr>
          <w:ilvl w:val="1"/>
          <w:numId w:val="3"/>
        </w:numPr>
        <w:rPr>
          <w:rFonts w:ascii="Trebuchet MS" w:hAnsi="Trebuchet MS"/>
          <w:sz w:val="26"/>
          <w:szCs w:val="26"/>
          <w:lang w:val="fr-FR"/>
        </w:rPr>
      </w:pPr>
      <w:bookmarkStart w:id="71"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1"/>
    </w:p>
    <w:p w14:paraId="20E44159" w14:textId="6F93D9D8"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one enemy </w:t>
      </w:r>
      <w:r w:rsidR="008120F8" w:rsidRPr="00F83DD7">
        <w:rPr>
          <w:lang w:val="en-GB"/>
        </w:rPr>
        <w:t>keeps</w:t>
      </w:r>
      <w:r w:rsidRPr="00F83DD7">
        <w:rPr>
          <w:lang w:val="en-GB"/>
        </w:rPr>
        <w:t xml:space="preserve"> following the player </w:t>
      </w:r>
      <w:r w:rsidR="008120F8" w:rsidRPr="00F83DD7">
        <w:rPr>
          <w:lang w:val="en-GB"/>
        </w:rPr>
        <w:t>if</w:t>
      </w:r>
      <w:r w:rsidRPr="00F83DD7">
        <w:rPr>
          <w:lang w:val="en-GB"/>
        </w:rPr>
        <w:t xml:space="preserve"> it can see the player and the other one just simply uses the pathfinding to get to </w:t>
      </w:r>
      <w:r w:rsidR="00AC5C54">
        <w:rPr>
          <w:lang w:val="en-GB"/>
        </w:rPr>
        <w:t xml:space="preserve">the </w:t>
      </w:r>
      <w:r w:rsidRPr="00F83DD7">
        <w:rPr>
          <w:lang w:val="en-GB"/>
        </w:rPr>
        <w:t>player`s location.</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2" w:name="_Toc87966237"/>
      <w:r>
        <w:rPr>
          <w:rFonts w:ascii="Trebuchet MS" w:hAnsi="Trebuchet MS"/>
          <w:b/>
          <w:bCs/>
          <w:color w:val="000000"/>
          <w:sz w:val="32"/>
          <w:szCs w:val="32"/>
        </w:rPr>
        <w:t>Game Art &amp; Audio</w:t>
      </w:r>
      <w:bookmarkEnd w:id="72"/>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3" w:name="_Toc87966238"/>
      <w:r>
        <w:rPr>
          <w:rFonts w:ascii="Trebuchet MS" w:hAnsi="Trebuchet MS"/>
          <w:color w:val="000000"/>
          <w:sz w:val="26"/>
          <w:szCs w:val="26"/>
        </w:rPr>
        <w:t>Audio</w:t>
      </w:r>
      <w:bookmarkEnd w:id="73"/>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4" w:name="_Toc87966239"/>
      <w:r w:rsidRPr="00940F0C">
        <w:rPr>
          <w:rFonts w:ascii="Trebuchet MS" w:hAnsi="Trebuchet MS"/>
          <w:b/>
          <w:color w:val="000000"/>
          <w:sz w:val="26"/>
          <w:szCs w:val="26"/>
        </w:rPr>
        <w:t>Art assets</w:t>
      </w:r>
      <w:bookmarkEnd w:id="74"/>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0"/>
      <w:r w:rsidRPr="00940F0C">
        <w:rPr>
          <w:rFonts w:ascii="Trebuchet MS" w:hAnsi="Trebuchet MS"/>
          <w:b/>
          <w:bCs/>
        </w:rPr>
        <w:t>Characters/ animation frames</w:t>
      </w:r>
      <w:bookmarkEnd w:id="75"/>
    </w:p>
    <w:p w14:paraId="1853BCB6" w14:textId="6B078B84"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p>
    <w:p w14:paraId="7E0DAC20" w14:textId="6535EEA0" w:rsidR="00940F0C" w:rsidRPr="00940F0C" w:rsidRDefault="00940F0C" w:rsidP="00940F0C">
      <w:pPr>
        <w:ind w:left="2160"/>
      </w:pPr>
      <w:r>
        <w:rPr>
          <w:noProof/>
        </w:rPr>
        <w:lastRenderedPageBreak/>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1"/>
      <w:r>
        <w:rPr>
          <w:rFonts w:ascii="Trebuchet MS" w:hAnsi="Trebuchet MS"/>
          <w:b/>
          <w:bCs/>
        </w:rPr>
        <w:t>Items (in-game &amp; icons)</w:t>
      </w:r>
      <w:bookmarkEnd w:id="76"/>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7" w:name="_Toc87966242"/>
      <w:r>
        <w:rPr>
          <w:rFonts w:ascii="Trebuchet MS" w:hAnsi="Trebuchet MS"/>
          <w:b/>
          <w:bCs/>
        </w:rPr>
        <w:t>Level backgrounds/maps/environment textures</w:t>
      </w:r>
      <w:bookmarkEnd w:id="77"/>
    </w:p>
    <w:p w14:paraId="0BCA2AE1" w14:textId="07DF11FC" w:rsidR="0017316F" w:rsidRPr="0017316F" w:rsidRDefault="0017316F" w:rsidP="0017316F">
      <w:pPr>
        <w:ind w:left="2160"/>
      </w:pPr>
      <w:r>
        <w:rPr>
          <w:noProof/>
        </w:rPr>
        <w:lastRenderedPageBreak/>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8" w:name="_Toc87966243"/>
      <w:r>
        <w:rPr>
          <w:rFonts w:ascii="Trebuchet MS" w:hAnsi="Trebuchet MS"/>
          <w:b/>
          <w:bCs/>
        </w:rPr>
        <w:t>Visual effects</w:t>
      </w:r>
      <w:bookmarkEnd w:id="78"/>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9" w:name="_Toc87966244"/>
      <w:r>
        <w:rPr>
          <w:rFonts w:ascii="Trebuchet MS" w:hAnsi="Trebuchet MS"/>
          <w:b/>
          <w:bCs/>
        </w:rPr>
        <w:t>Particles</w:t>
      </w:r>
      <w:bookmarkEnd w:id="79"/>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80" w:name="_Toc87966245"/>
      <w:r>
        <w:rPr>
          <w:rFonts w:ascii="Trebuchet MS" w:hAnsi="Trebuchet MS"/>
          <w:b/>
          <w:bCs/>
        </w:rPr>
        <w:t>HUD graphics, typeface</w:t>
      </w:r>
      <w:bookmarkEnd w:id="80"/>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1" w:name="_Toc87966246"/>
      <w:r>
        <w:rPr>
          <w:rFonts w:ascii="Trebuchet MS" w:hAnsi="Trebuchet MS"/>
          <w:b/>
          <w:bCs/>
        </w:rPr>
        <w:t>Controls screen/menu/dialog backgrounds/borders/typefaces</w:t>
      </w:r>
      <w:bookmarkEnd w:id="81"/>
    </w:p>
    <w:p w14:paraId="077B833A" w14:textId="0C27D9D0" w:rsidR="002B47A2" w:rsidRDefault="00B53DB2" w:rsidP="00B53DB2">
      <w:pPr>
        <w:pStyle w:val="Heading1"/>
        <w:ind w:left="2160"/>
        <w:rPr>
          <w:rFonts w:ascii="Trebuchet MS" w:hAnsi="Trebuchet MS"/>
          <w:sz w:val="32"/>
          <w:szCs w:val="32"/>
        </w:rPr>
      </w:pPr>
      <w:bookmarkStart w:id="82"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2"/>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7A677" w14:textId="77777777" w:rsidR="001708BA" w:rsidRDefault="001708BA">
      <w:pPr>
        <w:spacing w:line="240" w:lineRule="auto"/>
      </w:pPr>
      <w:r>
        <w:separator/>
      </w:r>
    </w:p>
  </w:endnote>
  <w:endnote w:type="continuationSeparator" w:id="0">
    <w:p w14:paraId="66CFB296" w14:textId="77777777" w:rsidR="001708BA" w:rsidRDefault="001708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63316" w14:textId="77777777" w:rsidR="001708BA" w:rsidRDefault="001708BA">
      <w:pPr>
        <w:spacing w:line="240" w:lineRule="auto"/>
      </w:pPr>
      <w:r>
        <w:separator/>
      </w:r>
    </w:p>
  </w:footnote>
  <w:footnote w:type="continuationSeparator" w:id="0">
    <w:p w14:paraId="3448407B" w14:textId="77777777" w:rsidR="001708BA" w:rsidRDefault="001708B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502"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9"/>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qQUAWmI8ViwAAAA="/>
  </w:docVars>
  <w:rsids>
    <w:rsidRoot w:val="00C95A4C"/>
    <w:rsid w:val="000236C2"/>
    <w:rsid w:val="0005389B"/>
    <w:rsid w:val="000D0D21"/>
    <w:rsid w:val="000F16BE"/>
    <w:rsid w:val="000F47BA"/>
    <w:rsid w:val="00103AD4"/>
    <w:rsid w:val="00116F7A"/>
    <w:rsid w:val="001233D7"/>
    <w:rsid w:val="0013468A"/>
    <w:rsid w:val="00137E99"/>
    <w:rsid w:val="00155728"/>
    <w:rsid w:val="001662FB"/>
    <w:rsid w:val="001708BA"/>
    <w:rsid w:val="00171A55"/>
    <w:rsid w:val="0017316F"/>
    <w:rsid w:val="00226611"/>
    <w:rsid w:val="00260D65"/>
    <w:rsid w:val="002B47A2"/>
    <w:rsid w:val="0030327A"/>
    <w:rsid w:val="00336319"/>
    <w:rsid w:val="003A6A69"/>
    <w:rsid w:val="003C0B30"/>
    <w:rsid w:val="003C27B5"/>
    <w:rsid w:val="003D07EB"/>
    <w:rsid w:val="004044E9"/>
    <w:rsid w:val="00426802"/>
    <w:rsid w:val="004A03C5"/>
    <w:rsid w:val="004B33DC"/>
    <w:rsid w:val="004D4598"/>
    <w:rsid w:val="00514362"/>
    <w:rsid w:val="00571FCE"/>
    <w:rsid w:val="005B3DA2"/>
    <w:rsid w:val="005D5F67"/>
    <w:rsid w:val="00605E11"/>
    <w:rsid w:val="0060695E"/>
    <w:rsid w:val="00692C60"/>
    <w:rsid w:val="006E667F"/>
    <w:rsid w:val="00707258"/>
    <w:rsid w:val="00721226"/>
    <w:rsid w:val="0073753D"/>
    <w:rsid w:val="00745C6A"/>
    <w:rsid w:val="0075055D"/>
    <w:rsid w:val="00795974"/>
    <w:rsid w:val="007B41EA"/>
    <w:rsid w:val="007C6E18"/>
    <w:rsid w:val="007D79F8"/>
    <w:rsid w:val="007F65FD"/>
    <w:rsid w:val="008120F8"/>
    <w:rsid w:val="0086067E"/>
    <w:rsid w:val="00866D6F"/>
    <w:rsid w:val="00880F58"/>
    <w:rsid w:val="008A3BF1"/>
    <w:rsid w:val="008F3330"/>
    <w:rsid w:val="00940F0C"/>
    <w:rsid w:val="00945E7F"/>
    <w:rsid w:val="009A0688"/>
    <w:rsid w:val="009D069B"/>
    <w:rsid w:val="009E7FF3"/>
    <w:rsid w:val="00A1307A"/>
    <w:rsid w:val="00A52A4D"/>
    <w:rsid w:val="00A670EA"/>
    <w:rsid w:val="00AC19A0"/>
    <w:rsid w:val="00AC5C54"/>
    <w:rsid w:val="00B0456E"/>
    <w:rsid w:val="00B046AB"/>
    <w:rsid w:val="00B16305"/>
    <w:rsid w:val="00B21331"/>
    <w:rsid w:val="00B53DB2"/>
    <w:rsid w:val="00B81BD8"/>
    <w:rsid w:val="00B96AB9"/>
    <w:rsid w:val="00BB1E04"/>
    <w:rsid w:val="00BC7B1B"/>
    <w:rsid w:val="00BE65C7"/>
    <w:rsid w:val="00BF56A0"/>
    <w:rsid w:val="00C12799"/>
    <w:rsid w:val="00C241C6"/>
    <w:rsid w:val="00C30E56"/>
    <w:rsid w:val="00C95A4C"/>
    <w:rsid w:val="00CC20D7"/>
    <w:rsid w:val="00D11759"/>
    <w:rsid w:val="00D12EC2"/>
    <w:rsid w:val="00D81217"/>
    <w:rsid w:val="00DC09A2"/>
    <w:rsid w:val="00DC3E4C"/>
    <w:rsid w:val="00DD6A3A"/>
    <w:rsid w:val="00DE52C0"/>
    <w:rsid w:val="00E01607"/>
    <w:rsid w:val="00E1349C"/>
    <w:rsid w:val="00E70BDB"/>
    <w:rsid w:val="00E91F21"/>
    <w:rsid w:val="00EF0EC1"/>
    <w:rsid w:val="00F83DD7"/>
    <w:rsid w:val="00FF6B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3949AF-6101-4AB8-9E37-17F76AD9B4C8}">
  <ds:schemaRefs>
    <ds:schemaRef ds:uri="http://schemas.microsoft.com/sharepoint/v3/contenttype/forms"/>
  </ds:schemaRefs>
</ds:datastoreItem>
</file>

<file path=customXml/itemProps2.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30F992-89D3-4DBE-852E-1362B5380D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3</Pages>
  <Words>1974</Words>
  <Characters>1125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36</cp:revision>
  <dcterms:created xsi:type="dcterms:W3CDTF">2021-11-16T11:38:00Z</dcterms:created>
  <dcterms:modified xsi:type="dcterms:W3CDTF">2022-03-11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